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175D" w:rsidRPr="004A175D" w:rsidRDefault="004A175D" w:rsidP="004A175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mino acids are building blocks of proteins</w:t>
      </w:r>
    </w:p>
    <w:p w:rsidR="00255D56" w:rsidRDefault="00397239" w:rsidP="00397239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ach amino acid has a common part</w:t>
      </w:r>
    </w:p>
    <w:p w:rsidR="00397239" w:rsidRDefault="00397239" w:rsidP="00397239">
      <w:pPr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lpha amino group that has alpha carbon</w:t>
      </w:r>
    </w:p>
    <w:p w:rsidR="00397239" w:rsidRDefault="00397239" w:rsidP="00397239">
      <w:pPr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lpha carboxylic acid – acidic end</w:t>
      </w:r>
    </w:p>
    <w:p w:rsidR="00161096" w:rsidRDefault="00161096" w:rsidP="00397239">
      <w:pPr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mino group is the organic basic group</w:t>
      </w:r>
    </w:p>
    <w:p w:rsidR="00397239" w:rsidRDefault="00397239" w:rsidP="00397239">
      <w:pPr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orm nh3+ in water – carboxylic group will become charged</w:t>
      </w:r>
      <w:r w:rsidR="009E6F7A">
        <w:rPr>
          <w:rFonts w:ascii="Arial" w:hAnsi="Arial" w:cs="Arial"/>
          <w:sz w:val="24"/>
          <w:szCs w:val="24"/>
        </w:rPr>
        <w:t xml:space="preserve"> – COO-</w:t>
      </w:r>
    </w:p>
    <w:p w:rsidR="00397239" w:rsidRDefault="00397239" w:rsidP="00397239">
      <w:pPr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ide chain is di</w:t>
      </w:r>
      <w:r w:rsidR="000F0262">
        <w:rPr>
          <w:rFonts w:ascii="Arial" w:hAnsi="Arial" w:cs="Arial"/>
          <w:sz w:val="24"/>
          <w:szCs w:val="24"/>
        </w:rPr>
        <w:t>ffe</w:t>
      </w:r>
      <w:r>
        <w:rPr>
          <w:rFonts w:ascii="Arial" w:hAnsi="Arial" w:cs="Arial"/>
          <w:sz w:val="24"/>
          <w:szCs w:val="24"/>
        </w:rPr>
        <w:t>rent from one amino acid to another</w:t>
      </w:r>
    </w:p>
    <w:p w:rsidR="00397239" w:rsidRDefault="00397239" w:rsidP="00397239">
      <w:pPr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hirality </w:t>
      </w:r>
    </w:p>
    <w:p w:rsidR="00397239" w:rsidRDefault="00397239" w:rsidP="00397239">
      <w:pPr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ptically active</w:t>
      </w:r>
      <w:r w:rsidR="000F0262">
        <w:rPr>
          <w:rFonts w:ascii="Arial" w:hAnsi="Arial" w:cs="Arial"/>
          <w:sz w:val="24"/>
          <w:szCs w:val="24"/>
        </w:rPr>
        <w:t xml:space="preserve"> asymmetric</w:t>
      </w:r>
      <w:r>
        <w:rPr>
          <w:rFonts w:ascii="Arial" w:hAnsi="Arial" w:cs="Arial"/>
          <w:sz w:val="24"/>
          <w:szCs w:val="24"/>
        </w:rPr>
        <w:t xml:space="preserve"> chiral molecule</w:t>
      </w:r>
    </w:p>
    <w:p w:rsidR="00397239" w:rsidRDefault="00397239" w:rsidP="00397239">
      <w:pPr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t neutral pH, as it has both positive and negative charge the net charge is 0 -&gt; zwitterion</w:t>
      </w:r>
    </w:p>
    <w:p w:rsidR="00BB31A1" w:rsidRDefault="00BB31A1" w:rsidP="00BB31A1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rbon is usually shown as black or green</w:t>
      </w:r>
    </w:p>
    <w:p w:rsidR="00BB31A1" w:rsidRDefault="00BB31A1" w:rsidP="00BB31A1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xygen is usually red</w:t>
      </w:r>
      <w:r w:rsidR="00F0606E">
        <w:rPr>
          <w:rFonts w:ascii="Arial" w:hAnsi="Arial" w:cs="Arial"/>
          <w:sz w:val="24"/>
          <w:szCs w:val="24"/>
        </w:rPr>
        <w:t xml:space="preserve"> – cuz it represents blood, life – haemoglobin</w:t>
      </w:r>
    </w:p>
    <w:p w:rsidR="00F0606E" w:rsidRDefault="00F0606E" w:rsidP="00BB31A1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itrogen is blue – also called azote – thunder has lots of charges and thunder is blue – nitrogen becomes ammonia</w:t>
      </w:r>
    </w:p>
    <w:p w:rsidR="00F0606E" w:rsidRDefault="00F0606E" w:rsidP="00BB31A1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ll amino acid except glycine has asymmetric alpha-carbon</w:t>
      </w:r>
    </w:p>
    <w:p w:rsidR="00F0606E" w:rsidRDefault="00F0606E" w:rsidP="00BB31A1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lycine has 2 H so not asymmetric</w:t>
      </w:r>
    </w:p>
    <w:p w:rsidR="00F0606E" w:rsidRDefault="00F0606E" w:rsidP="00BB31A1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-amino acid can make immune responses</w:t>
      </w:r>
    </w:p>
    <w:p w:rsidR="00976ADF" w:rsidRDefault="00976ADF" w:rsidP="00BB31A1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re are more than 20 amino acids but only focus on 20 amino acids cuz humans</w:t>
      </w:r>
    </w:p>
    <w:p w:rsidR="00976ADF" w:rsidRDefault="00976ADF" w:rsidP="00BB31A1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ots of amino acids are nonpolar</w:t>
      </w:r>
      <w:r w:rsidR="00DD69EB">
        <w:rPr>
          <w:rFonts w:ascii="Arial" w:hAnsi="Arial" w:cs="Arial"/>
          <w:sz w:val="24"/>
          <w:szCs w:val="24"/>
        </w:rPr>
        <w:t xml:space="preserve"> (10 amino acids)</w:t>
      </w:r>
      <w:r w:rsidR="004527FF">
        <w:rPr>
          <w:rFonts w:ascii="Arial" w:hAnsi="Arial" w:cs="Arial"/>
          <w:sz w:val="24"/>
          <w:szCs w:val="24"/>
        </w:rPr>
        <w:t xml:space="preserve"> - hydrophobic</w:t>
      </w:r>
    </w:p>
    <w:p w:rsidR="00976ADF" w:rsidRDefault="00976ADF" w:rsidP="00BB31A1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ethionine is the start codon of most genes</w:t>
      </w:r>
    </w:p>
    <w:p w:rsidR="00E5580A" w:rsidRDefault="00976ADF" w:rsidP="00E5580A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3 amino acid </w:t>
      </w:r>
      <w:r w:rsidR="00E5580A">
        <w:rPr>
          <w:rFonts w:ascii="Arial" w:hAnsi="Arial" w:cs="Arial"/>
          <w:sz w:val="24"/>
          <w:szCs w:val="24"/>
        </w:rPr>
        <w:t>codes</w:t>
      </w:r>
    </w:p>
    <w:p w:rsidR="00E5580A" w:rsidRDefault="00E5580A" w:rsidP="00E5580A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ings make it hard to twist around – more stable</w:t>
      </w:r>
    </w:p>
    <w:p w:rsidR="004527FF" w:rsidRDefault="004527FF" w:rsidP="00E5580A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0 amino acids are polar - hydrophilic</w:t>
      </w:r>
    </w:p>
    <w:p w:rsidR="00E5580A" w:rsidRDefault="00E5580A" w:rsidP="00E5580A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olars do not lose protons – they form hydrogen bonds</w:t>
      </w:r>
    </w:p>
    <w:p w:rsidR="00E5580A" w:rsidRDefault="00E5580A" w:rsidP="00E5580A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¼ of the amino acids are charged – asparctic acid and glutamic acid are highly negative</w:t>
      </w:r>
    </w:p>
    <w:p w:rsidR="00E5580A" w:rsidRDefault="00E5580A" w:rsidP="00E5580A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lutamic acid in Chinese sauces – soy sauce, oyster sauce</w:t>
      </w:r>
    </w:p>
    <w:p w:rsidR="00E5580A" w:rsidRDefault="00E5580A" w:rsidP="00E5580A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istidine is basic but operate around very neutral pH</w:t>
      </w:r>
    </w:p>
    <w:p w:rsidR="003978C8" w:rsidRDefault="003978C8" w:rsidP="00E5580A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Hydrophilic stays at the surface of the protein while hydrophobics are wrapped inside</w:t>
      </w:r>
    </w:p>
    <w:p w:rsidR="00E5580A" w:rsidRDefault="00E5580A" w:rsidP="00E5580A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lue is basic; red for acid; Histidine is mild basic</w:t>
      </w:r>
    </w:p>
    <w:p w:rsidR="00E5580A" w:rsidRDefault="00E5580A" w:rsidP="00E5580A">
      <w:pPr>
        <w:ind w:left="360"/>
        <w:rPr>
          <w:rFonts w:ascii="Arial" w:hAnsi="Arial" w:cs="Arial"/>
          <w:sz w:val="24"/>
          <w:szCs w:val="24"/>
        </w:rPr>
      </w:pPr>
      <w:r w:rsidRPr="00E5580A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125E0950" wp14:editId="26FFD8E2">
            <wp:extent cx="5731510" cy="3199130"/>
            <wp:effectExtent l="0" t="0" r="254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9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580A" w:rsidRDefault="00E5580A" w:rsidP="00E5580A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mino acids range in codon frequency – glycine, leucine, and valine are over-represent –</w:t>
      </w:r>
      <w:r w:rsidR="008872B1">
        <w:rPr>
          <w:rFonts w:ascii="Arial" w:hAnsi="Arial" w:cs="Arial"/>
          <w:sz w:val="24"/>
          <w:szCs w:val="24"/>
        </w:rPr>
        <w:t xml:space="preserve"> hydrophobic –</w:t>
      </w:r>
      <w:r>
        <w:rPr>
          <w:rFonts w:ascii="Arial" w:hAnsi="Arial" w:cs="Arial"/>
          <w:sz w:val="24"/>
          <w:szCs w:val="24"/>
        </w:rPr>
        <w:t xml:space="preserve"> nonpolar – we like them a lot</w:t>
      </w:r>
    </w:p>
    <w:p w:rsidR="00E5580A" w:rsidRDefault="000A3CCB" w:rsidP="00E5580A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TG has sulphur in side chain</w:t>
      </w:r>
    </w:p>
    <w:p w:rsidR="000A3CCB" w:rsidRDefault="000A3CCB" w:rsidP="00E5580A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yptophan only has one codon</w:t>
      </w:r>
      <w:r w:rsidR="008F2836">
        <w:rPr>
          <w:rFonts w:ascii="Arial" w:hAnsi="Arial" w:cs="Arial"/>
          <w:sz w:val="24"/>
          <w:szCs w:val="24"/>
        </w:rPr>
        <w:t xml:space="preserve"> – UGG </w:t>
      </w:r>
    </w:p>
    <w:p w:rsidR="000A3CCB" w:rsidRDefault="000A3CCB" w:rsidP="00E5580A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arged amino acid – equilibrium</w:t>
      </w:r>
    </w:p>
    <w:p w:rsidR="000A3CCB" w:rsidRDefault="000A3CCB" w:rsidP="00E5580A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0 to 14 is the Ph range</w:t>
      </w:r>
    </w:p>
    <w:p w:rsidR="000A3CCB" w:rsidRDefault="000A3CCB" w:rsidP="00E5580A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mmonium ion is NH4+ - can give away proton</w:t>
      </w:r>
    </w:p>
    <w:p w:rsidR="000A3CCB" w:rsidRDefault="000A3CCB" w:rsidP="000A3CC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midazole</w:t>
      </w:r>
      <w:r w:rsidR="008F2836">
        <w:rPr>
          <w:rFonts w:ascii="Arial" w:hAnsi="Arial" w:cs="Arial"/>
          <w:sz w:val="24"/>
          <w:szCs w:val="24"/>
        </w:rPr>
        <w:t xml:space="preserve"> is a mild base –</w:t>
      </w:r>
      <w:r>
        <w:rPr>
          <w:rFonts w:ascii="Arial" w:hAnsi="Arial" w:cs="Arial"/>
          <w:sz w:val="24"/>
          <w:szCs w:val="24"/>
        </w:rPr>
        <w:t xml:space="preserve"> has almost neutral Ph – the group found in Histidine</w:t>
      </w:r>
    </w:p>
    <w:p w:rsidR="000A3CCB" w:rsidRDefault="000A3CCB" w:rsidP="000A3CC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0 standard amino acids have common backbone but different side chains – only 5 are ionised (charged) that can interact</w:t>
      </w:r>
    </w:p>
    <w:p w:rsidR="00896BC8" w:rsidRDefault="00896BC8" w:rsidP="000A3CC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ases are proton acceptors</w:t>
      </w:r>
    </w:p>
    <w:p w:rsidR="00896BC8" w:rsidRDefault="00896BC8" w:rsidP="000A3CC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ronsted-Lowry definition</w:t>
      </w:r>
    </w:p>
    <w:p w:rsidR="00896BC8" w:rsidRDefault="00896BC8" w:rsidP="000A3CC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rong base associates completely into conjugate acid – organised</w:t>
      </w:r>
      <w:r w:rsidR="00FF72FA">
        <w:rPr>
          <w:rFonts w:ascii="Arial" w:hAnsi="Arial" w:cs="Arial"/>
          <w:sz w:val="24"/>
          <w:szCs w:val="24"/>
        </w:rPr>
        <w:t xml:space="preserve"> – accept protons – rarely found in neutral form</w:t>
      </w:r>
    </w:p>
    <w:p w:rsidR="00FF72FA" w:rsidRDefault="00FF72FA" w:rsidP="000A3CC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rong acids</w:t>
      </w:r>
      <w:r w:rsidR="000D51A8">
        <w:rPr>
          <w:rFonts w:ascii="Arial" w:hAnsi="Arial" w:cs="Arial"/>
          <w:sz w:val="24"/>
          <w:szCs w:val="24"/>
        </w:rPr>
        <w:t xml:space="preserve"> will fully ionise</w:t>
      </w:r>
    </w:p>
    <w:p w:rsidR="00896BC8" w:rsidRDefault="0085755D" w:rsidP="000A3CC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ater is the principle source of proton to make acids charged – to accept protons from bases</w:t>
      </w:r>
    </w:p>
    <w:p w:rsidR="0085755D" w:rsidRDefault="0085755D" w:rsidP="000A3CC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ater can self protonate</w:t>
      </w:r>
    </w:p>
    <w:p w:rsidR="0085755D" w:rsidRDefault="0085755D" w:rsidP="000A3CC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quilibrium means it goes back and forth</w:t>
      </w:r>
      <w:r w:rsidR="00DD77F6">
        <w:rPr>
          <w:rFonts w:ascii="Arial" w:hAnsi="Arial" w:cs="Arial"/>
          <w:sz w:val="24"/>
          <w:szCs w:val="24"/>
        </w:rPr>
        <w:t xml:space="preserve"> – not fully in one direction – depending on temperaure</w:t>
      </w:r>
    </w:p>
    <w:p w:rsidR="00F6125D" w:rsidRDefault="00F6125D" w:rsidP="000A3CC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ke life easier by writing H3O+ as H+</w:t>
      </w:r>
    </w:p>
    <w:p w:rsidR="00F6125D" w:rsidRDefault="00F6125D" w:rsidP="000A3CC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 water molecule gives equal amount of H+ and OH-</w:t>
      </w:r>
    </w:p>
    <w:p w:rsidR="00767BB3" w:rsidRDefault="00767BB3" w:rsidP="000A3CC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ncentration is in [ ]</w:t>
      </w:r>
    </w:p>
    <w:p w:rsidR="00F6125D" w:rsidRDefault="00F6125D" w:rsidP="000A3CC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quilibrium constant defines ratio of the equation:</w:t>
      </w:r>
    </w:p>
    <w:p w:rsidR="00F6125D" w:rsidRDefault="00F6125D" w:rsidP="00F6125D">
      <w:pPr>
        <w:pStyle w:val="ListParagraph"/>
        <w:ind w:left="360"/>
        <w:rPr>
          <w:rFonts w:ascii="Arial" w:hAnsi="Arial" w:cs="Arial"/>
          <w:sz w:val="24"/>
          <w:szCs w:val="24"/>
        </w:rPr>
      </w:pPr>
      <w:r w:rsidRPr="00F6125D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C1ABCB5" wp14:editId="4B6BB4D5">
            <wp:extent cx="2272786" cy="15494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276873" cy="1552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125D" w:rsidRDefault="00F6125D" w:rsidP="00F6125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ncentrationof water equals 1</w:t>
      </w:r>
    </w:p>
    <w:p w:rsidR="00250EC0" w:rsidRDefault="00250EC0" w:rsidP="00F6125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w = 10^-14 -&gt; Proton = 10^7</w:t>
      </w:r>
    </w:p>
    <w:p w:rsidR="00394B67" w:rsidRDefault="00394B67" w:rsidP="00F6125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ater makes acid behaves like acid and base behaves like base</w:t>
      </w:r>
    </w:p>
    <w:p w:rsidR="00F6125D" w:rsidRDefault="00F6125D" w:rsidP="00F6125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on product is Kw (10-14)</w:t>
      </w:r>
    </w:p>
    <w:p w:rsidR="00F6125D" w:rsidRDefault="007F6F15" w:rsidP="00F6125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H was proposed – potential/power/wtv of hydrogen</w:t>
      </w:r>
      <w:r w:rsidR="00856CDA">
        <w:rPr>
          <w:rFonts w:ascii="Arial" w:hAnsi="Arial" w:cs="Arial"/>
          <w:sz w:val="24"/>
          <w:szCs w:val="24"/>
        </w:rPr>
        <w:t xml:space="preserve"> – use log scale</w:t>
      </w:r>
    </w:p>
    <w:p w:rsidR="007F6F15" w:rsidRDefault="007F6F15" w:rsidP="007F6F15">
      <w:pPr>
        <w:pStyle w:val="ListParagraph"/>
        <w:ind w:left="360"/>
        <w:rPr>
          <w:rFonts w:ascii="Arial" w:hAnsi="Arial" w:cs="Arial"/>
          <w:sz w:val="24"/>
          <w:szCs w:val="24"/>
        </w:rPr>
      </w:pPr>
      <w:r w:rsidRPr="007F6F15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8C084BC" wp14:editId="2C4DC454">
            <wp:extent cx="3606985" cy="76838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06985" cy="768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6F15" w:rsidRDefault="00712670" w:rsidP="00F6125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og1 = 0</w:t>
      </w:r>
    </w:p>
    <w:p w:rsidR="005156D3" w:rsidRDefault="005156D3" w:rsidP="00F6125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 M HCl = 0; very acidic</w:t>
      </w:r>
      <w:r w:rsidR="001E17E2">
        <w:rPr>
          <w:rFonts w:ascii="Arial" w:hAnsi="Arial" w:cs="Arial"/>
          <w:sz w:val="24"/>
          <w:szCs w:val="24"/>
        </w:rPr>
        <w:t>; occur in tummy but slightly less than 1 M</w:t>
      </w:r>
    </w:p>
    <w:p w:rsidR="001E17E2" w:rsidRDefault="00BB5596" w:rsidP="00F6125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 M NaOH = 14; very basic</w:t>
      </w:r>
    </w:p>
    <w:p w:rsidR="002D70FC" w:rsidRDefault="00EF40A0" w:rsidP="00F6125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</w:t>
      </w:r>
      <w:r w:rsidR="002D70FC">
        <w:rPr>
          <w:rFonts w:ascii="Arial" w:hAnsi="Arial" w:cs="Arial"/>
          <w:sz w:val="24"/>
          <w:szCs w:val="24"/>
        </w:rPr>
        <w:t>ost biochemistry occurs in pH in 6 to 8</w:t>
      </w:r>
    </w:p>
    <w:p w:rsidR="00EF40A0" w:rsidRDefault="00EF40A0" w:rsidP="00F6125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io reactions take place between pH 6.5 and 8 </w:t>
      </w:r>
    </w:p>
    <w:p w:rsidR="00EF40A0" w:rsidRDefault="00EF40A0" w:rsidP="00F6125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uman operates in pH 7.4</w:t>
      </w:r>
    </w:p>
    <w:p w:rsidR="007F6F35" w:rsidRDefault="007F6F35" w:rsidP="00F6125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ater hardly is at pH 7; either basic or acidic</w:t>
      </w:r>
    </w:p>
    <w:p w:rsidR="00AC316E" w:rsidRPr="00AC316E" w:rsidRDefault="00356942" w:rsidP="00AC316E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urface of proteins have polar charges – 50% are charged</w:t>
      </w:r>
      <w:r w:rsidR="00AC316E">
        <w:rPr>
          <w:rFonts w:ascii="Arial" w:hAnsi="Arial" w:cs="Arial"/>
          <w:sz w:val="24"/>
          <w:szCs w:val="24"/>
        </w:rPr>
        <w:t xml:space="preserve"> (like water)</w:t>
      </w:r>
    </w:p>
    <w:p w:rsidR="00356942" w:rsidRDefault="00356942" w:rsidP="0035694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ighly positively charged in low pH (acidic)</w:t>
      </w:r>
    </w:p>
    <w:p w:rsidR="00356942" w:rsidRDefault="00356942" w:rsidP="0035694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same enzyme can react differently in different environment</w:t>
      </w:r>
    </w:p>
    <w:p w:rsidR="00356942" w:rsidRDefault="00356942" w:rsidP="0035694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en you get sick, your blood pH changes</w:t>
      </w:r>
      <w:r w:rsidR="00E91AC8">
        <w:rPr>
          <w:rFonts w:ascii="Arial" w:hAnsi="Arial" w:cs="Arial"/>
          <w:sz w:val="24"/>
          <w:szCs w:val="24"/>
        </w:rPr>
        <w:t xml:space="preserve"> – enzyme changes – feel weak bcuz body is using</w:t>
      </w:r>
      <w:r w:rsidR="006664F4">
        <w:rPr>
          <w:rFonts w:ascii="Arial" w:hAnsi="Arial" w:cs="Arial"/>
          <w:sz w:val="24"/>
          <w:szCs w:val="24"/>
        </w:rPr>
        <w:t xml:space="preserve"> a lot of</w:t>
      </w:r>
      <w:r w:rsidR="00E91AC8">
        <w:rPr>
          <w:rFonts w:ascii="Arial" w:hAnsi="Arial" w:cs="Arial"/>
          <w:sz w:val="24"/>
          <w:szCs w:val="24"/>
        </w:rPr>
        <w:t xml:space="preserve"> energy</w:t>
      </w:r>
    </w:p>
    <w:p w:rsidR="00356942" w:rsidRDefault="00356942" w:rsidP="0035694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soelectric poin</w:t>
      </w:r>
      <w:r w:rsidR="00AE1A5B">
        <w:rPr>
          <w:rFonts w:ascii="Arial" w:hAnsi="Arial" w:cs="Arial"/>
          <w:sz w:val="24"/>
          <w:szCs w:val="24"/>
        </w:rPr>
        <w:t>t</w:t>
      </w:r>
      <w:r>
        <w:rPr>
          <w:rFonts w:ascii="Arial" w:hAnsi="Arial" w:cs="Arial"/>
          <w:sz w:val="24"/>
          <w:szCs w:val="24"/>
        </w:rPr>
        <w:t xml:space="preserve"> (pl) = 6.8</w:t>
      </w:r>
    </w:p>
    <w:p w:rsidR="002375B3" w:rsidRDefault="002375B3" w:rsidP="002375B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2375B3">
        <w:rPr>
          <w:rFonts w:ascii="Arial" w:hAnsi="Arial" w:cs="Arial"/>
          <w:sz w:val="24"/>
          <w:szCs w:val="24"/>
        </w:rPr>
        <w:drawing>
          <wp:inline distT="0" distB="0" distL="0" distR="0" wp14:anchorId="0473795D" wp14:editId="364FEE3D">
            <wp:extent cx="4365187" cy="290222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98236" cy="2924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75B3" w:rsidRDefault="002375B3" w:rsidP="0035694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a is low bcuz we are dealing with weak acids and bases</w:t>
      </w:r>
    </w:p>
    <w:p w:rsidR="00AE1A5B" w:rsidRDefault="00AE1A5B" w:rsidP="0035694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Ka measures the acidity of acid</w:t>
      </w:r>
    </w:p>
    <w:p w:rsidR="00AE1A5B" w:rsidRDefault="00736DD3" w:rsidP="0035694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chemistry, equilibrium is measured at</w:t>
      </w:r>
      <w:r w:rsidR="00AE1A5B">
        <w:rPr>
          <w:rFonts w:ascii="Arial" w:hAnsi="Arial" w:cs="Arial"/>
          <w:sz w:val="24"/>
          <w:szCs w:val="24"/>
        </w:rPr>
        <w:t xml:space="preserve"> 0 </w:t>
      </w:r>
      <w:r>
        <w:rPr>
          <w:rFonts w:ascii="Arial" w:hAnsi="Arial" w:cs="Arial"/>
          <w:sz w:val="24"/>
          <w:szCs w:val="24"/>
        </w:rPr>
        <w:t>K</w:t>
      </w:r>
    </w:p>
    <w:p w:rsidR="00AE1A5B" w:rsidRDefault="00AE1A5B" w:rsidP="0035694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 </w:t>
      </w:r>
      <w:r w:rsidR="00736DD3">
        <w:rPr>
          <w:rFonts w:ascii="Arial" w:hAnsi="Arial" w:cs="Arial"/>
          <w:sz w:val="24"/>
          <w:szCs w:val="24"/>
        </w:rPr>
        <w:t>biochemistry, pKa is measured at</w:t>
      </w:r>
      <w:r>
        <w:rPr>
          <w:rFonts w:ascii="Arial" w:hAnsi="Arial" w:cs="Arial"/>
          <w:sz w:val="24"/>
          <w:szCs w:val="24"/>
        </w:rPr>
        <w:t xml:space="preserve"> 25 degrees</w:t>
      </w:r>
    </w:p>
    <w:p w:rsidR="00AE1A5B" w:rsidRDefault="00AE1A5B" w:rsidP="0035694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icarbonate ion controls our blood pH</w:t>
      </w:r>
    </w:p>
    <w:p w:rsidR="00AE1A5B" w:rsidRDefault="00AE1A5B" w:rsidP="0035694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mmonium is toxic – ammonia goes into urea (non-toxic)</w:t>
      </w:r>
    </w:p>
    <w:p w:rsidR="00192095" w:rsidRDefault="00192095" w:rsidP="0035694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enderson-Hasselbalch</w:t>
      </w:r>
    </w:p>
    <w:p w:rsidR="00192095" w:rsidRDefault="00192095" w:rsidP="00491063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f ph = pka ; [HA] = [A-]</w:t>
      </w:r>
    </w:p>
    <w:p w:rsidR="00491063" w:rsidRDefault="00491063" w:rsidP="0049106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uffer range is the range of pH that the molecules do not change rapidly from base to acid and vice versa</w:t>
      </w:r>
    </w:p>
    <w:p w:rsidR="00FF33D8" w:rsidRDefault="00FF33D8" w:rsidP="00FF33D8">
      <w:pPr>
        <w:pStyle w:val="ListParagraph"/>
        <w:ind w:left="360"/>
        <w:rPr>
          <w:rFonts w:ascii="Arial" w:hAnsi="Arial" w:cs="Arial"/>
          <w:sz w:val="24"/>
          <w:szCs w:val="24"/>
        </w:rPr>
      </w:pPr>
      <w:r w:rsidRPr="00FF33D8">
        <w:rPr>
          <w:rFonts w:ascii="Arial" w:hAnsi="Arial" w:cs="Arial"/>
          <w:sz w:val="24"/>
          <w:szCs w:val="24"/>
        </w:rPr>
        <w:drawing>
          <wp:inline distT="0" distB="0" distL="0" distR="0" wp14:anchorId="11EC3A83" wp14:editId="03CB90ED">
            <wp:extent cx="2926080" cy="3264747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29823" cy="3268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33D8" w:rsidRDefault="00FF33D8" w:rsidP="00FF33D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uffer will resist pH change within 1 unit of pH or 100 times of Ka</w:t>
      </w:r>
      <w:bookmarkStart w:id="0" w:name="_GoBack"/>
      <w:bookmarkEnd w:id="0"/>
    </w:p>
    <w:p w:rsidR="00356942" w:rsidRDefault="00356942" w:rsidP="00356942">
      <w:pPr>
        <w:rPr>
          <w:rFonts w:ascii="Arial" w:hAnsi="Arial" w:cs="Arial"/>
          <w:sz w:val="24"/>
          <w:szCs w:val="24"/>
        </w:rPr>
      </w:pPr>
    </w:p>
    <w:p w:rsidR="00356942" w:rsidRDefault="00356942" w:rsidP="00356942">
      <w:pPr>
        <w:rPr>
          <w:rFonts w:ascii="Arial" w:hAnsi="Arial" w:cs="Arial"/>
          <w:sz w:val="24"/>
          <w:szCs w:val="24"/>
        </w:rPr>
      </w:pPr>
    </w:p>
    <w:p w:rsidR="00356942" w:rsidRDefault="00356942" w:rsidP="00356942">
      <w:pPr>
        <w:rPr>
          <w:rFonts w:ascii="Arial" w:hAnsi="Arial" w:cs="Arial"/>
          <w:sz w:val="24"/>
          <w:szCs w:val="24"/>
        </w:rPr>
      </w:pPr>
    </w:p>
    <w:p w:rsidR="00356942" w:rsidRDefault="00356942" w:rsidP="00356942">
      <w:pPr>
        <w:rPr>
          <w:rFonts w:ascii="Arial" w:hAnsi="Arial" w:cs="Arial"/>
          <w:sz w:val="24"/>
          <w:szCs w:val="24"/>
        </w:rPr>
      </w:pPr>
    </w:p>
    <w:p w:rsidR="00356942" w:rsidRDefault="00356942" w:rsidP="00356942">
      <w:pPr>
        <w:rPr>
          <w:rFonts w:ascii="Arial" w:hAnsi="Arial" w:cs="Arial"/>
          <w:sz w:val="24"/>
          <w:szCs w:val="24"/>
        </w:rPr>
      </w:pPr>
    </w:p>
    <w:p w:rsidR="00356942" w:rsidRDefault="00356942" w:rsidP="00356942">
      <w:pPr>
        <w:rPr>
          <w:rFonts w:ascii="Arial" w:hAnsi="Arial" w:cs="Arial"/>
          <w:sz w:val="24"/>
          <w:szCs w:val="24"/>
        </w:rPr>
      </w:pPr>
    </w:p>
    <w:p w:rsidR="00356942" w:rsidRDefault="00356942" w:rsidP="00356942">
      <w:pPr>
        <w:rPr>
          <w:rFonts w:ascii="Arial" w:hAnsi="Arial" w:cs="Arial"/>
          <w:sz w:val="24"/>
          <w:szCs w:val="24"/>
        </w:rPr>
      </w:pPr>
    </w:p>
    <w:p w:rsidR="00356942" w:rsidRDefault="00356942" w:rsidP="00356942">
      <w:pPr>
        <w:rPr>
          <w:rFonts w:ascii="Arial" w:hAnsi="Arial" w:cs="Arial"/>
          <w:sz w:val="24"/>
          <w:szCs w:val="24"/>
        </w:rPr>
      </w:pPr>
    </w:p>
    <w:p w:rsidR="00356942" w:rsidRDefault="00356942" w:rsidP="00356942">
      <w:pPr>
        <w:rPr>
          <w:rFonts w:ascii="Arial" w:hAnsi="Arial" w:cs="Arial"/>
          <w:sz w:val="24"/>
          <w:szCs w:val="24"/>
        </w:rPr>
      </w:pPr>
    </w:p>
    <w:p w:rsidR="00356942" w:rsidRDefault="00356942" w:rsidP="00356942">
      <w:pPr>
        <w:rPr>
          <w:rFonts w:ascii="Arial" w:hAnsi="Arial" w:cs="Arial"/>
          <w:sz w:val="24"/>
          <w:szCs w:val="24"/>
        </w:rPr>
      </w:pPr>
    </w:p>
    <w:p w:rsidR="00356942" w:rsidRDefault="00356942" w:rsidP="00356942">
      <w:pPr>
        <w:rPr>
          <w:rFonts w:ascii="Arial" w:hAnsi="Arial" w:cs="Arial"/>
          <w:sz w:val="24"/>
          <w:szCs w:val="24"/>
        </w:rPr>
      </w:pPr>
    </w:p>
    <w:p w:rsidR="00356942" w:rsidRDefault="00356942" w:rsidP="00356942">
      <w:pPr>
        <w:rPr>
          <w:rFonts w:ascii="Arial" w:hAnsi="Arial" w:cs="Arial"/>
          <w:sz w:val="24"/>
          <w:szCs w:val="24"/>
        </w:rPr>
      </w:pPr>
    </w:p>
    <w:p w:rsidR="00356942" w:rsidRDefault="00356942" w:rsidP="00356942">
      <w:pPr>
        <w:rPr>
          <w:rFonts w:ascii="Arial" w:hAnsi="Arial" w:cs="Arial"/>
          <w:sz w:val="24"/>
          <w:szCs w:val="24"/>
        </w:rPr>
      </w:pPr>
    </w:p>
    <w:p w:rsidR="00356942" w:rsidRDefault="00356942" w:rsidP="00356942">
      <w:pPr>
        <w:rPr>
          <w:rFonts w:ascii="Arial" w:hAnsi="Arial" w:cs="Arial"/>
          <w:sz w:val="24"/>
          <w:szCs w:val="24"/>
        </w:rPr>
      </w:pPr>
    </w:p>
    <w:p w:rsidR="00356942" w:rsidRDefault="00356942" w:rsidP="00356942">
      <w:pPr>
        <w:rPr>
          <w:rFonts w:ascii="Arial" w:hAnsi="Arial" w:cs="Arial"/>
          <w:sz w:val="24"/>
          <w:szCs w:val="24"/>
        </w:rPr>
      </w:pPr>
    </w:p>
    <w:p w:rsidR="00356942" w:rsidRDefault="00356942" w:rsidP="00356942">
      <w:pPr>
        <w:rPr>
          <w:rFonts w:ascii="Arial" w:hAnsi="Arial" w:cs="Arial"/>
          <w:sz w:val="24"/>
          <w:szCs w:val="24"/>
        </w:rPr>
      </w:pPr>
    </w:p>
    <w:p w:rsidR="00356942" w:rsidRDefault="00356942" w:rsidP="00356942">
      <w:pPr>
        <w:rPr>
          <w:rFonts w:ascii="Arial" w:hAnsi="Arial" w:cs="Arial"/>
          <w:sz w:val="24"/>
          <w:szCs w:val="24"/>
        </w:rPr>
      </w:pPr>
    </w:p>
    <w:p w:rsidR="00356942" w:rsidRDefault="00356942" w:rsidP="00356942">
      <w:pPr>
        <w:rPr>
          <w:rFonts w:ascii="Arial" w:hAnsi="Arial" w:cs="Arial"/>
          <w:sz w:val="24"/>
          <w:szCs w:val="24"/>
        </w:rPr>
      </w:pPr>
    </w:p>
    <w:p w:rsidR="00356942" w:rsidRDefault="00356942" w:rsidP="00356942">
      <w:pPr>
        <w:rPr>
          <w:rFonts w:ascii="Arial" w:hAnsi="Arial" w:cs="Arial"/>
          <w:sz w:val="24"/>
          <w:szCs w:val="24"/>
        </w:rPr>
      </w:pPr>
    </w:p>
    <w:p w:rsidR="00356942" w:rsidRDefault="00356942" w:rsidP="00356942">
      <w:pPr>
        <w:rPr>
          <w:rFonts w:ascii="Arial" w:hAnsi="Arial" w:cs="Arial"/>
          <w:sz w:val="24"/>
          <w:szCs w:val="24"/>
        </w:rPr>
      </w:pPr>
    </w:p>
    <w:p w:rsidR="00356942" w:rsidRPr="00356942" w:rsidRDefault="00356942" w:rsidP="00356942">
      <w:pPr>
        <w:rPr>
          <w:rFonts w:ascii="Arial" w:hAnsi="Arial" w:cs="Arial"/>
          <w:sz w:val="24"/>
          <w:szCs w:val="24"/>
        </w:rPr>
      </w:pPr>
    </w:p>
    <w:sectPr w:rsidR="00356942" w:rsidRPr="00356942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1E276B"/>
    <w:multiLevelType w:val="hybridMultilevel"/>
    <w:tmpl w:val="6706B13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MbEwMTQ1MTMyMTJV0lEKTi0uzszPAykwrAUAlivTGSwAAAA="/>
  </w:docVars>
  <w:rsids>
    <w:rsidRoot w:val="00397239"/>
    <w:rsid w:val="000156A5"/>
    <w:rsid w:val="0003627E"/>
    <w:rsid w:val="00090FF5"/>
    <w:rsid w:val="000A3CCB"/>
    <w:rsid w:val="000D51A8"/>
    <w:rsid w:val="000F0262"/>
    <w:rsid w:val="00161096"/>
    <w:rsid w:val="00174C3A"/>
    <w:rsid w:val="00192095"/>
    <w:rsid w:val="001E17E2"/>
    <w:rsid w:val="00220B22"/>
    <w:rsid w:val="002375B3"/>
    <w:rsid w:val="00250EC0"/>
    <w:rsid w:val="002D70FC"/>
    <w:rsid w:val="00356942"/>
    <w:rsid w:val="00394B67"/>
    <w:rsid w:val="00397239"/>
    <w:rsid w:val="003978C8"/>
    <w:rsid w:val="004375F7"/>
    <w:rsid w:val="004527FF"/>
    <w:rsid w:val="00456D79"/>
    <w:rsid w:val="00491063"/>
    <w:rsid w:val="004A175D"/>
    <w:rsid w:val="005156D3"/>
    <w:rsid w:val="005645B5"/>
    <w:rsid w:val="005B12CA"/>
    <w:rsid w:val="00630593"/>
    <w:rsid w:val="006664F4"/>
    <w:rsid w:val="00712670"/>
    <w:rsid w:val="007140D0"/>
    <w:rsid w:val="00736DD3"/>
    <w:rsid w:val="00767BB3"/>
    <w:rsid w:val="007B0FFC"/>
    <w:rsid w:val="007F6F15"/>
    <w:rsid w:val="007F6F35"/>
    <w:rsid w:val="00815A8B"/>
    <w:rsid w:val="00856CDA"/>
    <w:rsid w:val="0085755D"/>
    <w:rsid w:val="008872B1"/>
    <w:rsid w:val="00896BC8"/>
    <w:rsid w:val="008F2836"/>
    <w:rsid w:val="0093762D"/>
    <w:rsid w:val="00976ADF"/>
    <w:rsid w:val="009E6F7A"/>
    <w:rsid w:val="00A66087"/>
    <w:rsid w:val="00A91FFF"/>
    <w:rsid w:val="00AA6742"/>
    <w:rsid w:val="00AC316E"/>
    <w:rsid w:val="00AE1A5B"/>
    <w:rsid w:val="00B403B2"/>
    <w:rsid w:val="00BB31A1"/>
    <w:rsid w:val="00BB5596"/>
    <w:rsid w:val="00C84B2E"/>
    <w:rsid w:val="00DD69EB"/>
    <w:rsid w:val="00DD77F6"/>
    <w:rsid w:val="00E5580A"/>
    <w:rsid w:val="00E915B5"/>
    <w:rsid w:val="00E91AC8"/>
    <w:rsid w:val="00EA5125"/>
    <w:rsid w:val="00EF40A0"/>
    <w:rsid w:val="00F0606E"/>
    <w:rsid w:val="00F06C29"/>
    <w:rsid w:val="00F16CDE"/>
    <w:rsid w:val="00F6125D"/>
    <w:rsid w:val="00F72524"/>
    <w:rsid w:val="00FF33D8"/>
    <w:rsid w:val="00FF7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AF85C"/>
  <w15:chartTrackingRefBased/>
  <w15:docId w15:val="{31D73159-98A1-483C-A989-F62F8F397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58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5</Pages>
  <Words>581</Words>
  <Characters>331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48</cp:revision>
  <dcterms:created xsi:type="dcterms:W3CDTF">2022-02-22T23:07:00Z</dcterms:created>
  <dcterms:modified xsi:type="dcterms:W3CDTF">2022-02-26T04:20:00Z</dcterms:modified>
</cp:coreProperties>
</file>